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Сарханов Рамиэ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493970" cy="1280160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733800" cy="2905078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5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1603779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3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733800" cy="2719365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9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114224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4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Сарханов Рамиэль</dc:creator>
  <dc:language>ru-RU</dc:language>
  <cp:keywords/>
  <dcterms:created xsi:type="dcterms:W3CDTF">2025-04-03T09:43:29Z</dcterms:created>
  <dcterms:modified xsi:type="dcterms:W3CDTF">2025-04-03T09:4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